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adiologist</w:t>
      </w:r>
      <w:r>
        <w:t xml:space="preserve"> </w:t>
      </w:r>
      <w:r>
        <w:t xml:space="preserve">Position</w:t>
      </w:r>
      <w:r>
        <w:t xml:space="preserve"> </w:t>
      </w:r>
      <w:r>
        <w:t xml:space="preserve">in</w:t>
      </w:r>
      <w:r>
        <w:t xml:space="preserve"> </w:t>
      </w:r>
      <w:r>
        <w:t xml:space="preserve">Sudan</w:t>
      </w:r>
      <w:r>
        <w:t xml:space="preserve"> </w:t>
      </w:r>
      <w:r>
        <w:t xml:space="preserve">Khartoum</w:t>
      </w:r>
    </w:p>
    <w:bookmarkStart w:id="20" w:name="X7fdf7418f67a2213ce95a44c97a966901bf5a8c"/>
    <w:p>
      <w:pPr>
        <w:pStyle w:val="Heading1"/>
      </w:pPr>
      <w:r>
        <w:t xml:space="preserve">Cover Letter for Radiologist Position in Sudan Khartoum</w:t>
      </w:r>
    </w:p>
    <w:p>
      <w:pPr>
        <w:pStyle w:val="FirstParagraph"/>
      </w:pPr>
      <w:r>
        <w:rPr>
          <w:bCs/>
          <w:b/>
        </w:rPr>
        <w:t xml:space="preserve">Dear Hiring Manager,</w:t>
      </w:r>
    </w:p>
    <w:p>
      <w:pPr>
        <w:pStyle w:val="BodyText"/>
      </w:pPr>
      <w:r>
        <w:t xml:space="preserve">I am writing to express my enthusiastic interest in the Radiologist position at [Hospital or Institution Name] in Sudan Khartoum. As a highly skilled and dedicated radiologist with over [X years] of experience, I am eager to contribute my expertise to the advancement of medical imaging and diagnostic services in this vibrant region. My commitment to excellence, coupled with a deep understanding of the unique healthcare challenges in Sudan Khartoum, positions me as an ideal candidate for this role.</w:t>
      </w:r>
    </w:p>
    <w:p>
      <w:pPr>
        <w:pStyle w:val="BodyText"/>
      </w:pPr>
      <w:r>
        <w:t xml:space="preserve">Throughout my career, I have specialized in interpreting a wide range of medical imaging studies, including X-rays, CT scans, MRIs, and ultrasounds. My work has focused on delivering accurate diagnoses and supporting patient care through precise imaging analysis. I hold [Your Degree or Certification] in Radiology and am licensed to practice in [Country/Region]. Additionally, I have completed advanced training in [specific areas such as interventional radiology, pediatric imaging, or AI-driven diagnostics], which has equipped me to address complex clinical scenarios with confidence and innovation.</w:t>
      </w:r>
    </w:p>
    <w:p>
      <w:pPr>
        <w:pStyle w:val="BodyText"/>
      </w:pPr>
      <w:r>
        <w:t xml:space="preserve">What sets me apart is my ability to combine technical expertise with a patient-centered approach. In Sudan Khartoum, where access to high-quality diagnostic services can be limited, I aim to bridge critical gaps by leveraging my skills in [specific areas like radiographic interpretation or image-guided procedures]. My experience working in diverse healthcare settings—from urban hospitals to underserved rural clinics—has honed my adaptability and cultural sensitivity. I understand that radiology is not just about technology but also about building trust with patients and collaborating effectively with multidisciplinary teams.</w:t>
      </w:r>
    </w:p>
    <w:p>
      <w:pPr>
        <w:pStyle w:val="BodyText"/>
      </w:pPr>
      <w:r>
        <w:t xml:space="preserve">One of the key reasons I am drawn to Sudan Khartoum is the opportunity to contribute to a healthcare system that is rapidly evolving yet faces significant challenges. The region’s growing population, coupled with limited resources, demands radiologists who can innovate and optimize workflows without compromising quality. My background in [specific experience such as "developing cost-effective imaging protocols" or "training local medical staff"] aligns perfectly with this need. I am particularly passionate about utilizing advanced imaging technologies to improve early detection of diseases such as tuberculosis, malaria, and cardiovascular conditions, which are prevalent in Sudan.</w:t>
      </w:r>
    </w:p>
    <w:p>
      <w:pPr>
        <w:pStyle w:val="BodyText"/>
      </w:pPr>
      <w:r>
        <w:t xml:space="preserve">Moreover, my time spent in [mention any relevant international experience or volunteer work in Africa or Sudan] has deepened my appreciation for the cultural and logistical nuances of working in this region. I have collaborated with local healthcare providers to enhance diagnostic accuracy and streamline patient care, which has reinforced my belief that radiology is a cornerstone of public health. In Sudan Khartoum, I aim to build on this foundation by fostering partnerships with hospitals, universities, and community organizations to advance radiological education and research.</w:t>
      </w:r>
    </w:p>
    <w:p>
      <w:pPr>
        <w:pStyle w:val="BodyText"/>
      </w:pPr>
      <w:r>
        <w:t xml:space="preserve">As a Radiologist in Sudan Khartoum, I am committed to upholding the highest standards of professionalism and ethics. My goal is to ensure that every patient receives timely, accurate diagnoses that inform life-saving treatments. I am also keen on contributing to the training of future radiologists through mentorship programs and workshops, which will help address the shortage of skilled professionals in the region.</w:t>
      </w:r>
    </w:p>
    <w:p>
      <w:pPr>
        <w:pStyle w:val="BodyText"/>
      </w:pPr>
      <w:r>
        <w:t xml:space="preserve">I am particularly impressed by [Hospital or Institution Name]’s reputation for [mention specific qualities such as "innovative patient care" or "community outreach initiatives"]. I believe my technical skills, combined with a strong work ethic and passion for serving underserved populations, make me a valuable asset to your team. I am eager to bring my experience in [specific areas like "oncological imaging" or "neuroimaging"] to support the hospital’s mission of delivering exceptional care to patients across Sudan Khartoum.</w:t>
      </w:r>
    </w:p>
    <w:p>
      <w:pPr>
        <w:pStyle w:val="BodyText"/>
      </w:pPr>
      <w:r>
        <w:t xml:space="preserve">In conclusion, I am confident that my qualifications, combined with a genuine commitment to improving healthcare in Sudan Khartoum, will enable me to make meaningful contributions. I would be honored to discuss how my background aligns with the needs of your institution. Thank you for considering my application. I look forward to the opportunity to further explore this exciting collaboration.</w:t>
      </w:r>
    </w:p>
    <w:p>
      <w:pPr>
        <w:pStyle w:val="BodyText"/>
      </w:pPr>
      <w:r>
        <w:t xml:space="preserve">Best regards,</w:t>
      </w:r>
    </w:p>
    <w:p>
      <w:pPr>
        <w:pStyle w:val="BodyText"/>
      </w:pPr>
      <w:r>
        <w:rPr>
          <w:bCs/>
          <w:b/>
        </w:rPr>
        <w:t xml:space="preserve">[Your Full Name]</w:t>
      </w:r>
      <w:r>
        <w:br/>
      </w:r>
      <w:r>
        <w:t xml:space="preserve">[Your Contact Information: Email, Phone Number, LinkedIn or Portfolio Link]</w:t>
      </w:r>
      <w:r>
        <w:br/>
      </w: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adiologist Position in Sudan Khartoum</dc:title>
  <dc:creator/>
  <dc:language>en</dc:language>
  <cp:keywords/>
  <dcterms:created xsi:type="dcterms:W3CDTF">2025-12-10T05:38:20Z</dcterms:created>
  <dcterms:modified xsi:type="dcterms:W3CDTF">2025-12-10T05:38:20Z</dcterms:modified>
</cp:coreProperties>
</file>

<file path=docProps/custom.xml><?xml version="1.0" encoding="utf-8"?>
<Properties xmlns="http://schemas.openxmlformats.org/officeDocument/2006/custom-properties" xmlns:vt="http://schemas.openxmlformats.org/officeDocument/2006/docPropsVTypes"/>
</file>